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99C86" w14:textId="30D6CC5F" w:rsidR="00FD5449" w:rsidRPr="007C629E" w:rsidRDefault="00425031" w:rsidP="00FD5449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b w:val="0"/>
          <w:bCs w:val="0"/>
          <w:color w:val="FF0000"/>
          <w:sz w:val="26"/>
          <w:szCs w:val="26"/>
          <w:lang w:val="tr"/>
        </w:rPr>
        <w:t>AWS nedir?</w:t>
      </w:r>
    </w:p>
    <w:p w14:paraId="67E96896" w14:textId="401AB43A" w:rsidR="00425031" w:rsidRPr="00E03774" w:rsidRDefault="00425031" w:rsidP="00425031">
      <w:pPr>
        <w:pStyle w:val="Balk3"/>
        <w:numPr>
          <w:ilvl w:val="0"/>
          <w:numId w:val="15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E03774">
        <w:rPr>
          <w:b w:val="0"/>
          <w:bCs w:val="0"/>
          <w:color w:val="212529"/>
          <w:sz w:val="24"/>
          <w:szCs w:val="24"/>
          <w:lang w:val="tr"/>
        </w:rPr>
        <w:t>AWS, dağıtılmış BT altyapısını kullanarak isteğe bağlı olarak çeşitli BT hizmetleri sunan ve esnek, güvenilir, ölçeklenebilir ve uygun maliyetli bulut bilişim çözümleri sunan Amazon Web Services'ın kısaltmasıdır.</w:t>
      </w:r>
    </w:p>
    <w:p w14:paraId="02E8A078" w14:textId="3199614C" w:rsidR="00DC0E71" w:rsidRPr="007C629E" w:rsidRDefault="00DC0E71" w:rsidP="00DC0E71">
      <w:pPr>
        <w:pStyle w:val="Balk2"/>
        <w:shd w:val="clear" w:color="auto" w:fill="FFFFFF"/>
        <w:spacing w:before="0"/>
        <w:rPr>
          <w:rFonts w:ascii="Formular" w:hAnsi="Formular"/>
          <w:color w:val="FF0000"/>
        </w:rPr>
      </w:pPr>
      <w:r w:rsidRPr="007C629E">
        <w:rPr>
          <w:color w:val="FF0000"/>
          <w:lang w:val="tr"/>
        </w:rPr>
        <w:t>AWS Altyapısı</w:t>
      </w:r>
    </w:p>
    <w:p w14:paraId="6E92E20E" w14:textId="77777777" w:rsidR="00DC0E71" w:rsidRPr="00E03774" w:rsidRDefault="00DC0E71" w:rsidP="00DC0E71">
      <w:pPr>
        <w:pStyle w:val="ListeParagraf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E03774">
        <w:rPr>
          <w:color w:val="212529"/>
          <w:sz w:val="24"/>
          <w:szCs w:val="24"/>
          <w:lang w:val="tr"/>
        </w:rPr>
        <w:t>AWS Bölgesi, dünyada birden fazla Erişilebilirlik Alanına sahip olduğu fiziksel bir konumdur.</w:t>
      </w:r>
    </w:p>
    <w:p w14:paraId="13F71C37" w14:textId="72FE2CCA" w:rsidR="00DC0E71" w:rsidRPr="00E03774" w:rsidRDefault="00DC0E71" w:rsidP="00DC0E71">
      <w:pPr>
        <w:pStyle w:val="ListeParagraf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E03774">
        <w:rPr>
          <w:color w:val="212529"/>
          <w:sz w:val="24"/>
          <w:szCs w:val="24"/>
          <w:lang w:val="tr"/>
        </w:rPr>
        <w:t>Erişilebilirlik Alanları, her biri ayrı tesislerde bulunan yedek güç, ağ iletişimi ve bağlantıya sahip bir veya daha fazla ayrı veri merkezinden oluşur.</w:t>
      </w:r>
    </w:p>
    <w:p w14:paraId="1C092DBB" w14:textId="1EEA2204" w:rsidR="00DC0E71" w:rsidRPr="00E03774" w:rsidRDefault="00DC0E71" w:rsidP="00DC0E71">
      <w:pPr>
        <w:pStyle w:val="ListeParagraf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E03774">
        <w:rPr>
          <w:color w:val="212529"/>
          <w:sz w:val="24"/>
          <w:szCs w:val="24"/>
          <w:shd w:val="clear" w:color="auto" w:fill="FFFFFF"/>
          <w:lang w:val="tr"/>
        </w:rPr>
        <w:t>AWS Cloud, dünya çapında 25'ten fazla coğrafi Bölgede 80'den fazla Erişilebilirlik Alanında çalışır.</w:t>
      </w:r>
    </w:p>
    <w:p w14:paraId="1727A6A2" w14:textId="67304AA6" w:rsidR="00DC0E71" w:rsidRPr="00E03774" w:rsidRDefault="00DC0E71" w:rsidP="00DC0E71">
      <w:pPr>
        <w:pStyle w:val="ListeParagraf"/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212529"/>
          <w:sz w:val="24"/>
          <w:szCs w:val="24"/>
          <w:shd w:val="clear" w:color="auto" w:fill="FFFFFF"/>
        </w:rPr>
      </w:pPr>
    </w:p>
    <w:p w14:paraId="42ACAC2E" w14:textId="75562D6F" w:rsidR="00DC0E71" w:rsidRPr="00E03774" w:rsidRDefault="00DC0E71" w:rsidP="00DC0E71">
      <w:pPr>
        <w:pStyle w:val="ListeParagraf"/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212529"/>
          <w:sz w:val="24"/>
          <w:szCs w:val="24"/>
          <w:shd w:val="clear" w:color="auto" w:fill="FFFFFF"/>
        </w:rPr>
      </w:pPr>
    </w:p>
    <w:p w14:paraId="64366C0F" w14:textId="20C1F2CC" w:rsidR="00DC0E71" w:rsidRPr="00E03774" w:rsidRDefault="005C02B2" w:rsidP="00DC0E71">
      <w:pPr>
        <w:rPr>
          <w:sz w:val="24"/>
          <w:szCs w:val="24"/>
        </w:rPr>
      </w:pPr>
      <w:r w:rsidRPr="00E03774">
        <w:rPr>
          <w:noProof/>
          <w:sz w:val="24"/>
          <w:szCs w:val="24"/>
        </w:rPr>
        <w:drawing>
          <wp:inline distT="0" distB="0" distL="0" distR="0" wp14:anchorId="4B8C429B" wp14:editId="5D166560">
            <wp:extent cx="4371109" cy="1940509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5872" cy="1951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7C81C" w14:textId="08382577" w:rsidR="005C02B2" w:rsidRPr="007C629E" w:rsidRDefault="005C02B2" w:rsidP="005C02B2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b w:val="0"/>
          <w:bCs w:val="0"/>
          <w:color w:val="FF0000"/>
          <w:sz w:val="26"/>
          <w:szCs w:val="26"/>
          <w:lang w:val="tr"/>
        </w:rPr>
        <w:t>Uç Konumlar</w:t>
      </w:r>
    </w:p>
    <w:p w14:paraId="6D01F91B" w14:textId="3C94D7B2" w:rsidR="005C02B2" w:rsidRPr="00E03774" w:rsidRDefault="005C02B2" w:rsidP="005C02B2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  <w:shd w:val="clear" w:color="auto" w:fill="FFFFFF"/>
        </w:rPr>
      </w:pPr>
      <w:r w:rsidRPr="00E03774">
        <w:rPr>
          <w:b w:val="0"/>
          <w:bCs w:val="0"/>
          <w:sz w:val="24"/>
          <w:szCs w:val="24"/>
          <w:shd w:val="clear" w:color="auto" w:fill="FFFFFF"/>
          <w:lang w:val="tr"/>
        </w:rPr>
        <w:t>Uç konumu, son kullanıcıların AWS'de bulunan ve içeriği önbelleğe almak için kullanılan hizmetlere eriştiği yerdir. Uç konumları, CloudFront ve Route 53 isteklerine hizmet eder.</w:t>
      </w:r>
    </w:p>
    <w:p w14:paraId="429B7986" w14:textId="63E8E32B" w:rsidR="003E0C51" w:rsidRPr="007C629E" w:rsidRDefault="003E0C51" w:rsidP="003E0C51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b w:val="0"/>
          <w:bCs w:val="0"/>
          <w:color w:val="FF0000"/>
          <w:sz w:val="26"/>
          <w:szCs w:val="26"/>
          <w:lang w:val="tr"/>
        </w:rPr>
        <w:t>AWS Yerel Alanları</w:t>
      </w:r>
    </w:p>
    <w:p w14:paraId="785FDC75" w14:textId="0078215D" w:rsidR="003E0C51" w:rsidRPr="00E03774" w:rsidRDefault="003E0C51" w:rsidP="003E0C51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</w:pPr>
      <w:r w:rsidRPr="00E03774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>AWS Yerel Alanları, işlem, depolama, veritabanı ve diğer belirli AWS hizmetlerini son kullanıcılara daha yakın bir konuma yerleştirir.</w:t>
      </w:r>
    </w:p>
    <w:p w14:paraId="0BB562FC" w14:textId="0FD35347" w:rsidR="003E0C51" w:rsidRPr="007C629E" w:rsidRDefault="003E0C51" w:rsidP="003E0C51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b w:val="0"/>
          <w:bCs w:val="0"/>
          <w:color w:val="FF0000"/>
          <w:sz w:val="26"/>
          <w:szCs w:val="26"/>
          <w:lang w:val="tr"/>
        </w:rPr>
        <w:t>AWS Ücretsiz Kullanım mı?</w:t>
      </w:r>
    </w:p>
    <w:p w14:paraId="2596D098" w14:textId="5D635626" w:rsidR="003E0C51" w:rsidRPr="00E03774" w:rsidRDefault="003E0C51" w:rsidP="003E0C51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</w:pPr>
      <w:r w:rsidRPr="00E03774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>AWS Ücretsiz Kullanımı, müşterilere AWS hizmetlerini her hizmet için belirtilen sınırlara kadar ücretsiz olarak keşfetme ve deneme olanağı sağlar. Ücretsiz kullanımı kullanarak 85'ten fazla ürünü keşfedebilir ve AWS'de oluşturmaya başlayabilirsiniz.</w:t>
      </w:r>
    </w:p>
    <w:p w14:paraId="46ECD8C7" w14:textId="21C6003A" w:rsidR="003E0C51" w:rsidRPr="00E03774" w:rsidRDefault="00E03774" w:rsidP="003E0C51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noProof/>
          <w:color w:val="FF0000"/>
          <w:sz w:val="24"/>
          <w:szCs w:val="24"/>
        </w:rPr>
        <w:drawing>
          <wp:inline distT="0" distB="0" distL="0" distR="0" wp14:anchorId="4403842A" wp14:editId="6930BEB5">
            <wp:extent cx="5731510" cy="125349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492A0" w14:textId="42CA5B19" w:rsidR="003E0C51" w:rsidRPr="00E03774" w:rsidRDefault="00E03774" w:rsidP="003E0C51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noProof/>
          <w:color w:val="FF0000"/>
          <w:sz w:val="24"/>
          <w:szCs w:val="24"/>
        </w:rPr>
        <w:lastRenderedPageBreak/>
        <w:drawing>
          <wp:inline distT="0" distB="0" distL="0" distR="0" wp14:anchorId="6815AE70" wp14:editId="7A803E38">
            <wp:extent cx="4454236" cy="3136619"/>
            <wp:effectExtent l="0" t="0" r="381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4068" cy="315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6A9FA" w14:textId="58ECC91E" w:rsidR="007C629E" w:rsidRPr="007C629E" w:rsidRDefault="007C629E" w:rsidP="007C629E">
      <w:pPr>
        <w:pStyle w:val="Balk2"/>
        <w:shd w:val="clear" w:color="auto" w:fill="FFFFFF"/>
        <w:spacing w:before="0"/>
        <w:rPr>
          <w:rFonts w:ascii="Formular" w:hAnsi="Formular"/>
          <w:color w:val="FF0000"/>
        </w:rPr>
      </w:pPr>
      <w:r w:rsidRPr="007C629E">
        <w:rPr>
          <w:color w:val="FF0000"/>
          <w:lang w:val="tr"/>
        </w:rPr>
        <w:t>IAM'ye Giriş</w:t>
      </w:r>
    </w:p>
    <w:p w14:paraId="0EEC72DF" w14:textId="1B61AF3F" w:rsidR="007C629E" w:rsidRPr="003B152D" w:rsidRDefault="003B152D" w:rsidP="003B152D">
      <w:pPr>
        <w:pStyle w:val="ListeParagraf"/>
        <w:numPr>
          <w:ilvl w:val="0"/>
          <w:numId w:val="17"/>
        </w:numPr>
        <w:rPr>
          <w:sz w:val="24"/>
          <w:szCs w:val="24"/>
        </w:rPr>
      </w:pPr>
      <w:r w:rsidRPr="003B152D">
        <w:rPr>
          <w:color w:val="212529"/>
          <w:sz w:val="24"/>
          <w:szCs w:val="24"/>
          <w:shd w:val="clear" w:color="auto" w:fill="FFFFFF"/>
          <w:lang w:val="tr"/>
        </w:rPr>
        <w:t>AWS IAM, Kimlik ve Erişim Yönetimi anlamına gelir ve AWS ortamlarında kimlik doğrulama ve yetkilendirme süreçlerini yöneten birincil hizmettir.</w:t>
      </w:r>
    </w:p>
    <w:p w14:paraId="14B524E1" w14:textId="77777777" w:rsidR="003B152D" w:rsidRPr="009B7F3B" w:rsidRDefault="003B152D" w:rsidP="003B152D">
      <w:pPr>
        <w:pStyle w:val="ListeParagraf"/>
        <w:numPr>
          <w:ilvl w:val="0"/>
          <w:numId w:val="17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9B7F3B">
        <w:rPr>
          <w:color w:val="212529"/>
          <w:sz w:val="24"/>
          <w:szCs w:val="24"/>
          <w:lang w:val="tr"/>
        </w:rPr>
        <w:t>IAM bileşenleri temel olarak iki terim altında kategorize edilebilir; kimlikler ve izinler.</w:t>
      </w:r>
    </w:p>
    <w:p w14:paraId="48AD2C48" w14:textId="77777777" w:rsidR="009B7F3B" w:rsidRPr="009B7F3B" w:rsidRDefault="009B7F3B" w:rsidP="009B7F3B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9B7F3B">
        <w:rPr>
          <w:color w:val="212529"/>
          <w:sz w:val="24"/>
          <w:szCs w:val="24"/>
          <w:lang w:val="tr"/>
        </w:rPr>
        <w:t>AWS IAM'de üç kimlik vardır:</w:t>
      </w:r>
    </w:p>
    <w:p w14:paraId="794C09E1" w14:textId="3998726E" w:rsidR="009B7F3B" w:rsidRPr="00F77ECB" w:rsidRDefault="009B7F3B" w:rsidP="00F77ECB">
      <w:pPr>
        <w:pStyle w:val="ListeParagraf"/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F77ECB">
        <w:rPr>
          <w:color w:val="212529"/>
          <w:sz w:val="24"/>
          <w:szCs w:val="24"/>
          <w:lang w:val="tr"/>
        </w:rPr>
        <w:t>Kullanıcılar</w:t>
      </w:r>
      <w:r w:rsidR="00F77ECB">
        <w:rPr>
          <w:color w:val="212529"/>
          <w:sz w:val="24"/>
          <w:szCs w:val="24"/>
          <w:lang w:val="tr"/>
        </w:rPr>
        <w:t xml:space="preserve"> 2</w:t>
      </w:r>
      <w:r>
        <w:rPr>
          <w:lang w:val="tr"/>
        </w:rPr>
        <w:t xml:space="preserve">- </w:t>
      </w:r>
      <w:r w:rsidRPr="00F77ECB">
        <w:rPr>
          <w:color w:val="212529"/>
          <w:sz w:val="24"/>
          <w:szCs w:val="24"/>
          <w:lang w:val="tr"/>
        </w:rPr>
        <w:t>Gruplar</w:t>
      </w:r>
      <w:r w:rsidR="00F77ECB">
        <w:rPr>
          <w:color w:val="212529"/>
          <w:sz w:val="24"/>
          <w:szCs w:val="24"/>
          <w:lang w:val="tr"/>
        </w:rPr>
        <w:t xml:space="preserve"> 3- </w:t>
      </w:r>
      <w:r w:rsidRPr="00F77ECB">
        <w:rPr>
          <w:color w:val="212529"/>
          <w:sz w:val="24"/>
          <w:szCs w:val="24"/>
          <w:lang w:val="tr"/>
        </w:rPr>
        <w:t>Roller</w:t>
      </w:r>
    </w:p>
    <w:p w14:paraId="7523EBDB" w14:textId="77777777" w:rsidR="009B7F3B" w:rsidRPr="009B7F3B" w:rsidRDefault="009B7F3B" w:rsidP="009B7F3B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9B7F3B">
        <w:rPr>
          <w:color w:val="212529"/>
          <w:sz w:val="24"/>
          <w:szCs w:val="24"/>
          <w:lang w:val="tr"/>
        </w:rPr>
        <w:t>İzinler, kullanıcılara yetkilendirme kullanan farklı ilke türleri olarak tanımlanabilir.</w:t>
      </w:r>
    </w:p>
    <w:p w14:paraId="7E1C18C8" w14:textId="12EA4342" w:rsidR="009B7F3B" w:rsidRDefault="009B7F3B" w:rsidP="009B7F3B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9B7F3B">
        <w:rPr>
          <w:color w:val="212529"/>
          <w:sz w:val="24"/>
          <w:szCs w:val="24"/>
          <w:lang w:val="tr"/>
        </w:rPr>
        <w:t>Koşullarıdır</w:t>
      </w:r>
    </w:p>
    <w:p w14:paraId="1552FF70" w14:textId="77777777" w:rsidR="00394C80" w:rsidRPr="00394C80" w:rsidRDefault="00394C80" w:rsidP="00394C80">
      <w:pPr>
        <w:pStyle w:val="ListeParagraf"/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394C80">
        <w:rPr>
          <w:color w:val="212529"/>
          <w:sz w:val="24"/>
          <w:szCs w:val="24"/>
          <w:lang w:val="tr"/>
        </w:rPr>
        <w:t>AWS'deki bir kullanıcı bir ad, AWS Management Console'da oturum açmak için bir parola ve API veya CLI ile kullanılabilecek en fazla iki erişim anahtarından oluşur.</w:t>
      </w:r>
    </w:p>
    <w:p w14:paraId="713FFEF3" w14:textId="0E97F943" w:rsidR="00394C80" w:rsidRDefault="00394C80" w:rsidP="00394C80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</w:rPr>
      </w:pPr>
      <w:r w:rsidRPr="00394C80">
        <w:rPr>
          <w:b w:val="0"/>
          <w:bCs w:val="0"/>
          <w:color w:val="FF0000"/>
          <w:lang w:val="tr"/>
        </w:rPr>
        <w:t>Hesap Kök Kullanıcısı</w:t>
      </w:r>
    </w:p>
    <w:p w14:paraId="3E49D150" w14:textId="464E237C" w:rsidR="00394C80" w:rsidRPr="00394C80" w:rsidRDefault="00394C80" w:rsidP="00394C80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394C80">
        <w:rPr>
          <w:color w:val="212529"/>
          <w:sz w:val="24"/>
          <w:szCs w:val="24"/>
          <w:lang w:val="tr"/>
        </w:rPr>
        <w:t xml:space="preserve">AWS hesabı sahibi aynı zamanda </w:t>
      </w:r>
      <w:r w:rsidRPr="00394C80">
        <w:rPr>
          <w:color w:val="212529"/>
          <w:sz w:val="24"/>
          <w:szCs w:val="24"/>
          <w:shd w:val="clear" w:color="auto" w:fill="FFFFFF"/>
          <w:lang w:val="tr"/>
        </w:rPr>
        <w:t>tüm AWS hizmetlerine tam erişime sahip bir AWS hesabı kök kullanıcısıdır.</w:t>
      </w:r>
    </w:p>
    <w:p w14:paraId="774241B9" w14:textId="2F68B253" w:rsidR="00394C80" w:rsidRPr="00394C80" w:rsidRDefault="00394C80" w:rsidP="00394C80">
      <w:pPr>
        <w:pStyle w:val="Balk3"/>
        <w:numPr>
          <w:ilvl w:val="0"/>
          <w:numId w:val="22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394C80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>Yeni IAM kullanıcıları oluşturma sınırı, hesap başına 5000 kullanıcıyla sınırlıdır.</w:t>
      </w:r>
    </w:p>
    <w:p w14:paraId="7C7043CC" w14:textId="1C22930C" w:rsidR="00F77ECB" w:rsidRDefault="00F77ECB" w:rsidP="00F77ECB">
      <w:pPr>
        <w:pStyle w:val="Balk2"/>
        <w:shd w:val="clear" w:color="auto" w:fill="FFFFFF"/>
        <w:spacing w:before="0"/>
        <w:rPr>
          <w:rFonts w:ascii="Formular" w:hAnsi="Formular"/>
          <w:color w:val="FF0000"/>
        </w:rPr>
      </w:pPr>
      <w:r w:rsidRPr="00F77ECB">
        <w:rPr>
          <w:color w:val="FF0000"/>
          <w:lang w:val="tr"/>
        </w:rPr>
        <w:t xml:space="preserve">IAM </w:t>
      </w:r>
      <w:r>
        <w:rPr>
          <w:color w:val="FF0000"/>
          <w:lang w:val="tr"/>
        </w:rPr>
        <w:t>–</w:t>
      </w:r>
      <w:r w:rsidRPr="00F77ECB">
        <w:rPr>
          <w:color w:val="FF0000"/>
          <w:lang w:val="tr"/>
        </w:rPr>
        <w:t xml:space="preserve"> Politikalar</w:t>
      </w:r>
    </w:p>
    <w:p w14:paraId="756FFBBD" w14:textId="4C0B9472" w:rsidR="00F77ECB" w:rsidRPr="00F77ECB" w:rsidRDefault="00F77ECB" w:rsidP="00F77ECB">
      <w:r w:rsidRPr="00F77ECB">
        <w:rPr>
          <w:noProof/>
        </w:rPr>
        <w:drawing>
          <wp:inline distT="0" distB="0" distL="0" distR="0" wp14:anchorId="734AC323" wp14:editId="718FF332">
            <wp:extent cx="5203701" cy="160712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0487" cy="1627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4E5D9" w14:textId="6997E44B" w:rsidR="00F77ECB" w:rsidRDefault="00F77ECB" w:rsidP="00F77ECB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F77ECB">
        <w:rPr>
          <w:b w:val="0"/>
          <w:bCs w:val="0"/>
          <w:color w:val="FF0000"/>
          <w:sz w:val="26"/>
          <w:szCs w:val="26"/>
          <w:lang w:val="tr"/>
        </w:rPr>
        <w:t>IAM Politikası Türleri</w:t>
      </w:r>
    </w:p>
    <w:p w14:paraId="031DFB0D" w14:textId="72E179DC" w:rsidR="00F77ECB" w:rsidRPr="00F77ECB" w:rsidRDefault="00F77ECB" w:rsidP="00F77ECB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>
        <w:rPr>
          <w:rFonts w:ascii="Formular" w:hAnsi="Formular"/>
          <w:b w:val="0"/>
          <w:bCs w:val="0"/>
          <w:noProof/>
          <w:color w:val="FF0000"/>
          <w:sz w:val="26"/>
          <w:szCs w:val="26"/>
        </w:rPr>
        <w:lastRenderedPageBreak/>
        <w:drawing>
          <wp:inline distT="0" distB="0" distL="0" distR="0" wp14:anchorId="4F0CD539" wp14:editId="527AA38E">
            <wp:extent cx="3248891" cy="225617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2404" cy="2265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35164" w14:textId="46A338AA" w:rsidR="0057206E" w:rsidRPr="0057206E" w:rsidRDefault="0057206E" w:rsidP="0057206E">
      <w:pPr>
        <w:shd w:val="clear" w:color="auto" w:fill="FFFFFF"/>
        <w:spacing w:after="0" w:line="240" w:lineRule="auto"/>
        <w:rPr>
          <w:rFonts w:ascii="Formular" w:eastAsia="Times New Roman" w:hAnsi="Formular" w:cs="Times New Roman"/>
          <w:color w:val="FF0000"/>
          <w:sz w:val="28"/>
          <w:szCs w:val="28"/>
          <w:lang w:eastAsia="en-GB"/>
        </w:rPr>
      </w:pPr>
      <w:r>
        <w:rPr>
          <w:color w:val="FF0000"/>
          <w:sz w:val="26"/>
          <w:szCs w:val="26"/>
          <w:lang w:val="tr"/>
        </w:rPr>
        <w:t xml:space="preserve">1- </w:t>
      </w:r>
      <w:r w:rsidRPr="0057206E">
        <w:rPr>
          <w:color w:val="FF0000"/>
          <w:sz w:val="28"/>
          <w:szCs w:val="28"/>
          <w:lang w:val="tr"/>
        </w:rPr>
        <w:t>Yönetilen politikalar:</w:t>
      </w:r>
    </w:p>
    <w:p w14:paraId="562649AF" w14:textId="306A8854" w:rsidR="0057206E" w:rsidRPr="0057206E" w:rsidRDefault="0057206E" w:rsidP="0057206E">
      <w:pPr>
        <w:shd w:val="clear" w:color="auto" w:fill="FFFFFF"/>
        <w:spacing w:after="0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57206E">
        <w:rPr>
          <w:color w:val="212529"/>
          <w:sz w:val="24"/>
          <w:szCs w:val="24"/>
          <w:lang w:val="tr"/>
        </w:rPr>
        <w:t>IAM tarafından yönetilen politika, bir AWS hesabındaki birden çok varlığa (kullanıcı, kullanıcı grubu veya rol) eklenebilen bağımsız bir politikadır. Bunlar yalnızca varlıklara uygulanabilir, kaynaklara uygulanamaz.</w:t>
      </w:r>
    </w:p>
    <w:p w14:paraId="6509B984" w14:textId="77777777" w:rsidR="0057206E" w:rsidRPr="0057206E" w:rsidRDefault="0057206E" w:rsidP="0057206E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FF0000"/>
          <w:sz w:val="26"/>
          <w:szCs w:val="26"/>
          <w:lang w:eastAsia="en-GB"/>
        </w:rPr>
      </w:pPr>
      <w:r w:rsidRPr="0057206E">
        <w:rPr>
          <w:color w:val="FF0000"/>
          <w:sz w:val="26"/>
          <w:szCs w:val="26"/>
          <w:lang w:val="tr"/>
        </w:rPr>
        <w:t>AWS tarafından yönetilen politikalar:</w:t>
      </w:r>
    </w:p>
    <w:p w14:paraId="58D22805" w14:textId="3E81B5F5" w:rsidR="0057206E" w:rsidRPr="0057206E" w:rsidRDefault="0057206E" w:rsidP="0057206E">
      <w:pPr>
        <w:shd w:val="clear" w:color="auto" w:fill="FFFFFF"/>
        <w:spacing w:after="0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57206E">
        <w:rPr>
          <w:color w:val="212529"/>
          <w:sz w:val="24"/>
          <w:szCs w:val="24"/>
          <w:lang w:val="tr"/>
        </w:rPr>
        <w:t>AWS tarafından yönetilen politikalar, AWS tarafından oluşturulan ve yönetilen yönetilen politikalardır. Politikaları kullanma konusunda yeniyseniz AWS, AWS tarafından yönetilen politikaları kullanarak başlamanızı önerir.</w:t>
      </w:r>
    </w:p>
    <w:p w14:paraId="11561CDD" w14:textId="77777777" w:rsidR="0057206E" w:rsidRPr="0057206E" w:rsidRDefault="0057206E" w:rsidP="0057206E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FF0000"/>
          <w:sz w:val="26"/>
          <w:szCs w:val="26"/>
          <w:lang w:eastAsia="en-GB"/>
        </w:rPr>
      </w:pPr>
      <w:r w:rsidRPr="0057206E">
        <w:rPr>
          <w:color w:val="FF0000"/>
          <w:sz w:val="26"/>
          <w:szCs w:val="26"/>
          <w:lang w:val="tr"/>
        </w:rPr>
        <w:t>Müşteri tarafından yönetilen politikalar:</w:t>
      </w:r>
    </w:p>
    <w:p w14:paraId="2F9E03FB" w14:textId="247A696F" w:rsidR="0057206E" w:rsidRDefault="0057206E" w:rsidP="0057206E">
      <w:pPr>
        <w:shd w:val="clear" w:color="auto" w:fill="FFFFFF"/>
        <w:spacing w:after="0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57206E">
        <w:rPr>
          <w:color w:val="212529"/>
          <w:sz w:val="24"/>
          <w:szCs w:val="24"/>
          <w:lang w:val="tr"/>
        </w:rPr>
        <w:t>Müşteri tarafından yönetilen politikalar, AWS hesaplarındaki kullanıcılar (AWS müşterileri) tarafından oluşturulan ve yönetilen yönetilen politikalardır.</w:t>
      </w:r>
    </w:p>
    <w:p w14:paraId="072B921B" w14:textId="77777777" w:rsidR="0057206E" w:rsidRPr="0057206E" w:rsidRDefault="0057206E" w:rsidP="0057206E">
      <w:pPr>
        <w:shd w:val="clear" w:color="auto" w:fill="FFFFFF"/>
        <w:spacing w:after="0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</w:p>
    <w:p w14:paraId="1DAE2D93" w14:textId="62BBC71D" w:rsidR="0057206E" w:rsidRPr="0057206E" w:rsidRDefault="0057206E" w:rsidP="0057206E">
      <w:pPr>
        <w:shd w:val="clear" w:color="auto" w:fill="FFFFFF"/>
        <w:spacing w:after="0" w:line="240" w:lineRule="auto"/>
        <w:rPr>
          <w:rFonts w:ascii="Formular" w:eastAsia="Times New Roman" w:hAnsi="Formular" w:cs="Times New Roman"/>
          <w:color w:val="FF0000"/>
          <w:sz w:val="28"/>
          <w:szCs w:val="28"/>
          <w:lang w:eastAsia="en-GB"/>
        </w:rPr>
      </w:pPr>
      <w:r w:rsidRPr="0057206E">
        <w:rPr>
          <w:color w:val="FF0000"/>
          <w:sz w:val="28"/>
          <w:szCs w:val="28"/>
          <w:lang w:val="tr"/>
        </w:rPr>
        <w:t>2-Satır içi politikalar:</w:t>
      </w:r>
    </w:p>
    <w:p w14:paraId="3E171EE5" w14:textId="58D28697" w:rsidR="0057206E" w:rsidRDefault="0057206E" w:rsidP="0057206E">
      <w:pPr>
        <w:shd w:val="clear" w:color="auto" w:fill="FFFFFF"/>
        <w:spacing w:after="0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57206E">
        <w:rPr>
          <w:color w:val="212529"/>
          <w:sz w:val="24"/>
          <w:szCs w:val="24"/>
          <w:lang w:val="tr"/>
        </w:rPr>
        <w:t>Satır içi ilkeler, doğrudan tek bir kullanıcıya, gruba veya role katıştırdığınız ve oluşturup yönettiğiniz ilkelerdir.</w:t>
      </w:r>
    </w:p>
    <w:p w14:paraId="1F822DA4" w14:textId="77777777" w:rsidR="0057206E" w:rsidRPr="0057206E" w:rsidRDefault="0057206E" w:rsidP="0057206E">
      <w:pPr>
        <w:shd w:val="clear" w:color="auto" w:fill="FFFFFF"/>
        <w:spacing w:after="0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</w:p>
    <w:p w14:paraId="14F9FF9B" w14:textId="77777777" w:rsidR="0057206E" w:rsidRPr="0057206E" w:rsidRDefault="0057206E" w:rsidP="0057206E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</w:rPr>
      </w:pPr>
      <w:r w:rsidRPr="0057206E">
        <w:rPr>
          <w:b w:val="0"/>
          <w:bCs w:val="0"/>
          <w:color w:val="FF0000"/>
          <w:lang w:val="tr"/>
        </w:rPr>
        <w:t>İş Fonksiyonu Politikaları</w:t>
      </w:r>
    </w:p>
    <w:p w14:paraId="57361EBC" w14:textId="5E1799AD" w:rsidR="00F77ECB" w:rsidRDefault="0057206E" w:rsidP="0057206E">
      <w:pPr>
        <w:pStyle w:val="ListeParagraf"/>
        <w:numPr>
          <w:ilvl w:val="0"/>
          <w:numId w:val="31"/>
        </w:num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212529"/>
          <w:sz w:val="24"/>
          <w:szCs w:val="24"/>
          <w:shd w:val="clear" w:color="auto" w:fill="FFFFFF"/>
        </w:rPr>
      </w:pPr>
      <w:r w:rsidRPr="0057206E">
        <w:rPr>
          <w:color w:val="212529"/>
          <w:sz w:val="24"/>
          <w:szCs w:val="24"/>
          <w:shd w:val="clear" w:color="auto" w:fill="FFFFFF"/>
          <w:lang w:val="tr"/>
        </w:rPr>
        <w:t>AWS tarafından yönetilen iş işlevi politikaları, yaygın BT iş işlevleriyle yakından eşleşecek şekilde tasarlanmıştır.</w:t>
      </w:r>
    </w:p>
    <w:p w14:paraId="4A6F72FD" w14:textId="77777777" w:rsidR="0057206E" w:rsidRPr="0057206E" w:rsidRDefault="0057206E" w:rsidP="0057206E">
      <w:pPr>
        <w:pStyle w:val="ListeParagraf"/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212529"/>
          <w:sz w:val="24"/>
          <w:szCs w:val="24"/>
          <w:shd w:val="clear" w:color="auto" w:fill="FFFFFF"/>
        </w:rPr>
      </w:pPr>
    </w:p>
    <w:p w14:paraId="18A739D9" w14:textId="77777777" w:rsidR="0057206E" w:rsidRPr="0057206E" w:rsidRDefault="0057206E" w:rsidP="0057206E">
      <w:pPr>
        <w:pStyle w:val="ListeParagraf"/>
        <w:numPr>
          <w:ilvl w:val="0"/>
          <w:numId w:val="31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57206E">
        <w:rPr>
          <w:color w:val="212529"/>
          <w:sz w:val="24"/>
          <w:szCs w:val="24"/>
          <w:lang w:val="tr"/>
        </w:rPr>
        <w:t>İş fonksiyonu durumundaki yönetilen ilkeler aşağıda listelenmiştir:</w:t>
      </w:r>
    </w:p>
    <w:p w14:paraId="626307D5" w14:textId="77777777" w:rsidR="0057206E" w:rsidRPr="0057206E" w:rsidRDefault="00930720" w:rsidP="0057206E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hyperlink r:id="rId11" w:anchor="jf_administrator" w:history="1">
        <w:r w:rsidR="0057206E" w:rsidRPr="0057206E">
          <w:rPr>
            <w:color w:val="0F6FC5"/>
            <w:sz w:val="24"/>
            <w:szCs w:val="24"/>
            <w:u w:val="single"/>
            <w:lang w:val="tr"/>
          </w:rPr>
          <w:t>Yönetici</w:t>
        </w:r>
      </w:hyperlink>
    </w:p>
    <w:p w14:paraId="0C305398" w14:textId="77777777" w:rsidR="0057206E" w:rsidRPr="0057206E" w:rsidRDefault="00930720" w:rsidP="0057206E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hyperlink r:id="rId12" w:anchor="jf_accounts-payable" w:history="1">
        <w:r w:rsidR="0057206E" w:rsidRPr="0057206E">
          <w:rPr>
            <w:color w:val="0F6FC5"/>
            <w:sz w:val="24"/>
            <w:szCs w:val="24"/>
            <w:u w:val="single"/>
            <w:lang w:val="tr"/>
          </w:rPr>
          <w:t>Fatura</w:t>
        </w:r>
      </w:hyperlink>
    </w:p>
    <w:p w14:paraId="3503A032" w14:textId="77777777" w:rsidR="0057206E" w:rsidRPr="0057206E" w:rsidRDefault="00930720" w:rsidP="0057206E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hyperlink r:id="rId13" w:anchor="jf_database-administrator" w:history="1">
        <w:r w:rsidR="0057206E" w:rsidRPr="0057206E">
          <w:rPr>
            <w:color w:val="0F6FC5"/>
            <w:sz w:val="24"/>
            <w:szCs w:val="24"/>
            <w:u w:val="single"/>
            <w:lang w:val="tr"/>
          </w:rPr>
          <w:t>Veritabanı Yöneticisi</w:t>
        </w:r>
      </w:hyperlink>
    </w:p>
    <w:p w14:paraId="67257DEC" w14:textId="77777777" w:rsidR="0057206E" w:rsidRPr="0057206E" w:rsidRDefault="00930720" w:rsidP="0057206E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hyperlink r:id="rId14" w:anchor="jf_data-scientist" w:history="1">
        <w:r w:rsidR="0057206E" w:rsidRPr="0057206E">
          <w:rPr>
            <w:color w:val="0F6FC5"/>
            <w:sz w:val="24"/>
            <w:szCs w:val="24"/>
            <w:u w:val="single"/>
            <w:lang w:val="tr"/>
          </w:rPr>
          <w:t>Veri Bilimcisi</w:t>
        </w:r>
      </w:hyperlink>
    </w:p>
    <w:p w14:paraId="245CA5D2" w14:textId="77777777" w:rsidR="0057206E" w:rsidRPr="0057206E" w:rsidRDefault="00930720" w:rsidP="0057206E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hyperlink r:id="rId15" w:anchor="jf_developer-power-user" w:history="1">
        <w:r w:rsidR="0057206E" w:rsidRPr="0057206E">
          <w:rPr>
            <w:color w:val="212529"/>
            <w:sz w:val="24"/>
            <w:szCs w:val="24"/>
            <w:u w:val="single"/>
            <w:shd w:val="clear" w:color="auto" w:fill="D7EBFC"/>
            <w:lang w:val="tr"/>
          </w:rPr>
          <w:t>Geliştirici Güçlü Kullanıcı</w:t>
        </w:r>
      </w:hyperlink>
    </w:p>
    <w:p w14:paraId="11523006" w14:textId="77777777" w:rsidR="0057206E" w:rsidRPr="0057206E" w:rsidRDefault="00930720" w:rsidP="0057206E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hyperlink r:id="rId16" w:anchor="jf_network-administrator" w:history="1">
        <w:r w:rsidR="0057206E" w:rsidRPr="0057206E">
          <w:rPr>
            <w:color w:val="0F6FC5"/>
            <w:sz w:val="24"/>
            <w:szCs w:val="24"/>
            <w:u w:val="single"/>
            <w:lang w:val="tr"/>
          </w:rPr>
          <w:t>Ağ Yöneticisi</w:t>
        </w:r>
      </w:hyperlink>
    </w:p>
    <w:p w14:paraId="19091BA4" w14:textId="77777777" w:rsidR="0057206E" w:rsidRPr="0057206E" w:rsidRDefault="00930720" w:rsidP="0057206E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hyperlink r:id="rId17" w:anchor="jf_security-auditor" w:history="1">
        <w:r w:rsidR="0057206E" w:rsidRPr="0057206E">
          <w:rPr>
            <w:color w:val="0F6FC5"/>
            <w:sz w:val="24"/>
            <w:szCs w:val="24"/>
            <w:u w:val="single"/>
            <w:lang w:val="tr"/>
          </w:rPr>
          <w:t>Güvenlik Denetçisi</w:t>
        </w:r>
      </w:hyperlink>
    </w:p>
    <w:p w14:paraId="0D7624AB" w14:textId="77777777" w:rsidR="0057206E" w:rsidRPr="0057206E" w:rsidRDefault="00930720" w:rsidP="0057206E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hyperlink r:id="rId18" w:anchor="jf_support-user" w:history="1">
        <w:r w:rsidR="0057206E" w:rsidRPr="0057206E">
          <w:rPr>
            <w:color w:val="0F6FC5"/>
            <w:sz w:val="24"/>
            <w:szCs w:val="24"/>
            <w:u w:val="single"/>
            <w:lang w:val="tr"/>
          </w:rPr>
          <w:t>Destek Kullanıcısı</w:t>
        </w:r>
      </w:hyperlink>
    </w:p>
    <w:p w14:paraId="08696F8B" w14:textId="77777777" w:rsidR="0057206E" w:rsidRPr="0057206E" w:rsidRDefault="00930720" w:rsidP="0057206E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hyperlink r:id="rId19" w:anchor="jf_system-administrator" w:history="1">
        <w:r w:rsidR="0057206E" w:rsidRPr="0057206E">
          <w:rPr>
            <w:color w:val="0F6FC5"/>
            <w:sz w:val="24"/>
            <w:szCs w:val="24"/>
            <w:u w:val="single"/>
            <w:lang w:val="tr"/>
          </w:rPr>
          <w:t>Sistem Yöneticisi</w:t>
        </w:r>
      </w:hyperlink>
    </w:p>
    <w:p w14:paraId="4FE8DC8B" w14:textId="6ED386DE" w:rsidR="0057206E" w:rsidRDefault="00930720" w:rsidP="0057206E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hyperlink r:id="rId20" w:anchor="jf_view-only-user" w:history="1">
        <w:r w:rsidR="0057206E" w:rsidRPr="0057206E">
          <w:rPr>
            <w:color w:val="0F6FC5"/>
            <w:sz w:val="24"/>
            <w:szCs w:val="24"/>
            <w:u w:val="single"/>
            <w:lang w:val="tr"/>
          </w:rPr>
          <w:t>Yalnızca Görüntüleme Kullanıcısı</w:t>
        </w:r>
      </w:hyperlink>
    </w:p>
    <w:p w14:paraId="181EB50C" w14:textId="1A39167E" w:rsidR="00A453D6" w:rsidRDefault="00A453D6" w:rsidP="00A453D6">
      <w:pPr>
        <w:pStyle w:val="Balk2"/>
        <w:shd w:val="clear" w:color="auto" w:fill="FFFFFF"/>
        <w:spacing w:before="0"/>
        <w:rPr>
          <w:rFonts w:ascii="Formular" w:hAnsi="Formular"/>
          <w:color w:val="FF0000"/>
        </w:rPr>
      </w:pPr>
      <w:r w:rsidRPr="00A453D6">
        <w:rPr>
          <w:color w:val="FF0000"/>
          <w:lang w:val="tr"/>
        </w:rPr>
        <w:lastRenderedPageBreak/>
        <w:t xml:space="preserve">IAM </w:t>
      </w:r>
      <w:r>
        <w:rPr>
          <w:color w:val="FF0000"/>
          <w:lang w:val="tr"/>
        </w:rPr>
        <w:t>–</w:t>
      </w:r>
      <w:r w:rsidRPr="00A453D6">
        <w:rPr>
          <w:color w:val="FF0000"/>
          <w:lang w:val="tr"/>
        </w:rPr>
        <w:t xml:space="preserve"> Gruplar</w:t>
      </w:r>
    </w:p>
    <w:p w14:paraId="0BCA1DC6" w14:textId="1C2B2241" w:rsidR="00A453D6" w:rsidRPr="006E6C54" w:rsidRDefault="00A453D6" w:rsidP="006E6C54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6E6C54">
        <w:rPr>
          <w:color w:val="212529"/>
          <w:sz w:val="24"/>
          <w:szCs w:val="24"/>
          <w:lang w:val="tr"/>
        </w:rPr>
        <w:t>IAM grubu olarak; Birden çok kullanıcının izinlerini yönetmeyi kolaylaştırabilecek izinleri belirtmenize olanak tanıyan IAM kullanıcıları koleksiyonu.</w:t>
      </w:r>
    </w:p>
    <w:p w14:paraId="69C34B47" w14:textId="77777777" w:rsidR="006E6C54" w:rsidRPr="006E6C54" w:rsidRDefault="006E6C54" w:rsidP="006E6C54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6E6C54">
        <w:rPr>
          <w:color w:val="212529"/>
          <w:sz w:val="24"/>
          <w:szCs w:val="24"/>
          <w:lang w:val="tr"/>
        </w:rPr>
        <w:t>Grupların kimlik bilgileri yoktur.</w:t>
      </w:r>
    </w:p>
    <w:p w14:paraId="042BC122" w14:textId="77777777" w:rsidR="006E6C54" w:rsidRPr="006E6C54" w:rsidRDefault="006E6C54" w:rsidP="006E6C54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6E6C54">
        <w:rPr>
          <w:color w:val="212529"/>
          <w:sz w:val="24"/>
          <w:szCs w:val="24"/>
          <w:lang w:val="tr"/>
        </w:rPr>
        <w:t>Yönetilen IAM politikaları gruplara eklenebilir.</w:t>
      </w:r>
    </w:p>
    <w:p w14:paraId="1D9CDCC4" w14:textId="77777777" w:rsidR="006E6C54" w:rsidRPr="006E6C54" w:rsidRDefault="006E6C54" w:rsidP="006E6C54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6E6C54">
        <w:rPr>
          <w:color w:val="212529"/>
          <w:sz w:val="24"/>
          <w:szCs w:val="24"/>
          <w:lang w:val="tr"/>
        </w:rPr>
        <w:t>Satır içi IAM politikaları gruplara eklenebilir.</w:t>
      </w:r>
    </w:p>
    <w:p w14:paraId="3DCDC77E" w14:textId="24CBE9B2" w:rsidR="006E6C54" w:rsidRPr="006E6C54" w:rsidRDefault="006E6C54" w:rsidP="006E6C54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6E6C54">
        <w:rPr>
          <w:color w:val="212529"/>
          <w:sz w:val="24"/>
          <w:szCs w:val="24"/>
          <w:lang w:val="tr"/>
        </w:rPr>
        <w:t>Gruplar yalnızca kullanıcıları içerebilir, ancak diğer grupları içeremez.</w:t>
      </w:r>
    </w:p>
    <w:p w14:paraId="34FA8358" w14:textId="46C55A6F" w:rsidR="006E6C54" w:rsidRPr="006E6C54" w:rsidRDefault="006E6C54" w:rsidP="006E6C54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6E6C54">
        <w:rPr>
          <w:color w:val="212529"/>
          <w:sz w:val="24"/>
          <w:szCs w:val="24"/>
          <w:lang w:val="tr"/>
        </w:rPr>
        <w:t>Bir gruptaki IAM kullanıcılarının sınırı, hesabın kullanıcı kotasına, yani en fazla 5000'e eşittir.</w:t>
      </w:r>
    </w:p>
    <w:p w14:paraId="25E7101E" w14:textId="71665A22" w:rsidR="006E6C54" w:rsidRPr="006E6C54" w:rsidRDefault="006E6C54" w:rsidP="006E6C54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6E6C54">
        <w:rPr>
          <w:color w:val="212529"/>
          <w:sz w:val="24"/>
          <w:szCs w:val="24"/>
          <w:lang w:val="tr"/>
        </w:rPr>
        <w:t>Bir IAM kullanıcısı, en fazla 10 farklı IAM grubunun üyesi olabilir.</w:t>
      </w:r>
    </w:p>
    <w:p w14:paraId="19702910" w14:textId="117281F7" w:rsidR="006E6C54" w:rsidRDefault="006E6C54" w:rsidP="006E6C54">
      <w:pPr>
        <w:pStyle w:val="Balk2"/>
        <w:shd w:val="clear" w:color="auto" w:fill="FFFFFF"/>
        <w:spacing w:before="0"/>
        <w:rPr>
          <w:rFonts w:ascii="Formular" w:hAnsi="Formular"/>
          <w:color w:val="FF0000"/>
        </w:rPr>
      </w:pPr>
      <w:r w:rsidRPr="006E6C54">
        <w:rPr>
          <w:color w:val="FF0000"/>
          <w:lang w:val="tr"/>
        </w:rPr>
        <w:t xml:space="preserve">IAM </w:t>
      </w:r>
      <w:r>
        <w:rPr>
          <w:color w:val="FF0000"/>
          <w:lang w:val="tr"/>
        </w:rPr>
        <w:t>–</w:t>
      </w:r>
      <w:r w:rsidRPr="006E6C54">
        <w:rPr>
          <w:color w:val="FF0000"/>
          <w:lang w:val="tr"/>
        </w:rPr>
        <w:t xml:space="preserve"> Roller</w:t>
      </w:r>
    </w:p>
    <w:p w14:paraId="16D3ADDD" w14:textId="517C2B42" w:rsidR="006E6C54" w:rsidRPr="006E6C54" w:rsidRDefault="006E6C54" w:rsidP="006E6C54">
      <w:pPr>
        <w:pStyle w:val="ListeParagraf"/>
        <w:numPr>
          <w:ilvl w:val="0"/>
          <w:numId w:val="33"/>
        </w:numPr>
        <w:rPr>
          <w:sz w:val="24"/>
          <w:szCs w:val="24"/>
        </w:rPr>
      </w:pPr>
      <w:r w:rsidRPr="006E6C54">
        <w:rPr>
          <w:color w:val="212529"/>
          <w:sz w:val="24"/>
          <w:szCs w:val="24"/>
          <w:shd w:val="clear" w:color="auto" w:fill="FFFFFF"/>
          <w:lang w:val="tr"/>
        </w:rPr>
        <w:t>Bir kimliğin AWS kaynaklarına nasıl ve hangi yetkilerle erişebileceğini belirlediğimiz yetkilendirme sistemidir.</w:t>
      </w:r>
    </w:p>
    <w:p w14:paraId="23946EA7" w14:textId="3ED78F80" w:rsidR="006E6C54" w:rsidRPr="00DD2A3A" w:rsidRDefault="006E6C54" w:rsidP="006E6C54">
      <w:pPr>
        <w:pStyle w:val="ListeParagraf"/>
        <w:numPr>
          <w:ilvl w:val="0"/>
          <w:numId w:val="33"/>
        </w:numPr>
        <w:rPr>
          <w:sz w:val="24"/>
          <w:szCs w:val="24"/>
        </w:rPr>
      </w:pPr>
      <w:r w:rsidRPr="006E6C54">
        <w:rPr>
          <w:color w:val="212529"/>
          <w:sz w:val="24"/>
          <w:szCs w:val="24"/>
          <w:shd w:val="clear" w:color="auto" w:fill="FFFFFF"/>
          <w:lang w:val="tr"/>
        </w:rPr>
        <w:t>Her rolün iki ilkesi vardır: Güven ilkesi ve izin ilkesi.</w:t>
      </w:r>
    </w:p>
    <w:p w14:paraId="6EA90826" w14:textId="6E599136" w:rsidR="00DD2A3A" w:rsidRPr="00DD2A3A" w:rsidRDefault="00DD2A3A" w:rsidP="006E6C54">
      <w:pPr>
        <w:pStyle w:val="ListeParagraf"/>
        <w:numPr>
          <w:ilvl w:val="0"/>
          <w:numId w:val="33"/>
        </w:numPr>
        <w:rPr>
          <w:sz w:val="24"/>
          <w:szCs w:val="24"/>
        </w:rPr>
      </w:pPr>
      <w:r w:rsidRPr="00DD2A3A">
        <w:rPr>
          <w:color w:val="212529"/>
          <w:sz w:val="24"/>
          <w:szCs w:val="24"/>
          <w:shd w:val="clear" w:color="auto" w:fill="FFFFFF"/>
          <w:lang w:val="tr"/>
        </w:rPr>
        <w:t>IAM rolleri, güvendiğiniz varlıklara izin vermenin güvenli bir yoludur.</w:t>
      </w:r>
    </w:p>
    <w:p w14:paraId="7D24B468" w14:textId="53C83499" w:rsidR="00DD2A3A" w:rsidRPr="00DD2A3A" w:rsidRDefault="00DD2A3A" w:rsidP="006E6C54">
      <w:pPr>
        <w:pStyle w:val="ListeParagraf"/>
        <w:numPr>
          <w:ilvl w:val="0"/>
          <w:numId w:val="33"/>
        </w:numPr>
        <w:rPr>
          <w:sz w:val="24"/>
          <w:szCs w:val="24"/>
        </w:rPr>
      </w:pPr>
      <w:r w:rsidRPr="00DD2A3A">
        <w:rPr>
          <w:color w:val="212529"/>
          <w:sz w:val="24"/>
          <w:szCs w:val="24"/>
          <w:shd w:val="clear" w:color="auto" w:fill="FFFFFF"/>
          <w:lang w:val="tr"/>
        </w:rPr>
        <w:t>EC2 bulut sunucusu ile S3 hizmetine erişip oradaki dosyaları okuyup bu hizmete kaydedebilmemiz için bir sanal makine-EC2'ye atayabileceğimiz bir rol oluşturabiliriz.</w:t>
      </w:r>
    </w:p>
    <w:p w14:paraId="4296AD38" w14:textId="77777777" w:rsidR="00DD2A3A" w:rsidRPr="00DD2A3A" w:rsidRDefault="00DD2A3A" w:rsidP="00B940DF">
      <w:pPr>
        <w:pStyle w:val="ListeParagraf"/>
        <w:rPr>
          <w:sz w:val="24"/>
          <w:szCs w:val="24"/>
        </w:rPr>
      </w:pPr>
    </w:p>
    <w:p w14:paraId="776D82E7" w14:textId="77777777" w:rsidR="006E6C54" w:rsidRPr="006E6C54" w:rsidRDefault="006E6C54" w:rsidP="006E6C54">
      <w:pPr>
        <w:pStyle w:val="ListeParagraf"/>
        <w:rPr>
          <w:sz w:val="24"/>
          <w:szCs w:val="24"/>
        </w:rPr>
      </w:pPr>
    </w:p>
    <w:p w14:paraId="08B9C059" w14:textId="2E8EA182" w:rsidR="005119B0" w:rsidRPr="006E6C54" w:rsidRDefault="005119B0" w:rsidP="006E6C54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</w:p>
    <w:sectPr w:rsidR="005119B0" w:rsidRPr="006E6C54" w:rsidSect="00543900">
      <w:pgSz w:w="11906" w:h="16838"/>
      <w:pgMar w:top="810" w:right="1440" w:bottom="99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1.4pt;height:11.4pt" o:bullet="t">
        <v:imagedata r:id="rId1" o:title="mso2222"/>
      </v:shape>
    </w:pict>
  </w:numPicBullet>
  <w:abstractNum w:abstractNumId="0" w15:restartNumberingAfterBreak="0">
    <w:nsid w:val="062E387A"/>
    <w:multiLevelType w:val="hybridMultilevel"/>
    <w:tmpl w:val="C8F860CE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541F7"/>
    <w:multiLevelType w:val="hybridMultilevel"/>
    <w:tmpl w:val="A9F24536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67E05"/>
    <w:multiLevelType w:val="multilevel"/>
    <w:tmpl w:val="97FE5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B07C4"/>
    <w:multiLevelType w:val="multilevel"/>
    <w:tmpl w:val="2F1A4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EB4DA6"/>
    <w:multiLevelType w:val="hybridMultilevel"/>
    <w:tmpl w:val="5E6232FA"/>
    <w:lvl w:ilvl="0" w:tplc="08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DD23C76"/>
    <w:multiLevelType w:val="multilevel"/>
    <w:tmpl w:val="73A60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A72024"/>
    <w:multiLevelType w:val="hybridMultilevel"/>
    <w:tmpl w:val="26445D0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FD6F72"/>
    <w:multiLevelType w:val="hybridMultilevel"/>
    <w:tmpl w:val="9A007A6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272CBF"/>
    <w:multiLevelType w:val="multilevel"/>
    <w:tmpl w:val="97786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253B20"/>
    <w:multiLevelType w:val="hybridMultilevel"/>
    <w:tmpl w:val="3BE2A4B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C74DDC"/>
    <w:multiLevelType w:val="hybridMultilevel"/>
    <w:tmpl w:val="83B06DF6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13A44"/>
    <w:multiLevelType w:val="multilevel"/>
    <w:tmpl w:val="06F65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FE1527"/>
    <w:multiLevelType w:val="hybridMultilevel"/>
    <w:tmpl w:val="687AAC3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33350"/>
    <w:multiLevelType w:val="multilevel"/>
    <w:tmpl w:val="8C5E5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941946"/>
    <w:multiLevelType w:val="multilevel"/>
    <w:tmpl w:val="AA643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C20090"/>
    <w:multiLevelType w:val="hybridMultilevel"/>
    <w:tmpl w:val="D96A381C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D452B2"/>
    <w:multiLevelType w:val="hybridMultilevel"/>
    <w:tmpl w:val="A412DFF6"/>
    <w:lvl w:ilvl="0" w:tplc="88A6D83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4F24B73"/>
    <w:multiLevelType w:val="hybridMultilevel"/>
    <w:tmpl w:val="5E42931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625AA1"/>
    <w:multiLevelType w:val="hybridMultilevel"/>
    <w:tmpl w:val="84508CE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604AAC"/>
    <w:multiLevelType w:val="multilevel"/>
    <w:tmpl w:val="D69E2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A17AAF"/>
    <w:multiLevelType w:val="hybridMultilevel"/>
    <w:tmpl w:val="9AD42C38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F15793"/>
    <w:multiLevelType w:val="hybridMultilevel"/>
    <w:tmpl w:val="C24094D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605611"/>
    <w:multiLevelType w:val="hybridMultilevel"/>
    <w:tmpl w:val="22DCAED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E3872"/>
    <w:multiLevelType w:val="multilevel"/>
    <w:tmpl w:val="7A5E0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B03492"/>
    <w:multiLevelType w:val="multilevel"/>
    <w:tmpl w:val="E7D68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C6E30BD"/>
    <w:multiLevelType w:val="hybridMultilevel"/>
    <w:tmpl w:val="E4DEB2CE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2F43B3"/>
    <w:multiLevelType w:val="hybridMultilevel"/>
    <w:tmpl w:val="8CE80CB0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434D4A"/>
    <w:multiLevelType w:val="hybridMultilevel"/>
    <w:tmpl w:val="B6B0FA8E"/>
    <w:lvl w:ilvl="0" w:tplc="6164C0EC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77129FE"/>
    <w:multiLevelType w:val="hybridMultilevel"/>
    <w:tmpl w:val="DF3481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D442118"/>
    <w:multiLevelType w:val="hybridMultilevel"/>
    <w:tmpl w:val="F8F0D046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F32797"/>
    <w:multiLevelType w:val="hybridMultilevel"/>
    <w:tmpl w:val="0C50954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802651"/>
    <w:multiLevelType w:val="multilevel"/>
    <w:tmpl w:val="519AD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0F93FF9"/>
    <w:multiLevelType w:val="hybridMultilevel"/>
    <w:tmpl w:val="E884A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D6490"/>
    <w:multiLevelType w:val="multilevel"/>
    <w:tmpl w:val="72F81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8662C19"/>
    <w:multiLevelType w:val="multilevel"/>
    <w:tmpl w:val="FAC29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34533608">
    <w:abstractNumId w:val="1"/>
  </w:num>
  <w:num w:numId="2" w16cid:durableId="2099519760">
    <w:abstractNumId w:val="27"/>
  </w:num>
  <w:num w:numId="3" w16cid:durableId="1840997093">
    <w:abstractNumId w:val="32"/>
  </w:num>
  <w:num w:numId="4" w16cid:durableId="765930140">
    <w:abstractNumId w:val="28"/>
  </w:num>
  <w:num w:numId="5" w16cid:durableId="363792615">
    <w:abstractNumId w:val="26"/>
  </w:num>
  <w:num w:numId="6" w16cid:durableId="55977229">
    <w:abstractNumId w:val="12"/>
  </w:num>
  <w:num w:numId="7" w16cid:durableId="873081889">
    <w:abstractNumId w:val="10"/>
  </w:num>
  <w:num w:numId="8" w16cid:durableId="1724599442">
    <w:abstractNumId w:val="17"/>
  </w:num>
  <w:num w:numId="9" w16cid:durableId="815343085">
    <w:abstractNumId w:val="22"/>
  </w:num>
  <w:num w:numId="10" w16cid:durableId="449473856">
    <w:abstractNumId w:val="7"/>
  </w:num>
  <w:num w:numId="11" w16cid:durableId="1568681843">
    <w:abstractNumId w:val="33"/>
  </w:num>
  <w:num w:numId="12" w16cid:durableId="2089691339">
    <w:abstractNumId w:val="20"/>
  </w:num>
  <w:num w:numId="13" w16cid:durableId="1561742643">
    <w:abstractNumId w:val="18"/>
  </w:num>
  <w:num w:numId="14" w16cid:durableId="984823587">
    <w:abstractNumId w:val="9"/>
  </w:num>
  <w:num w:numId="15" w16cid:durableId="1268464519">
    <w:abstractNumId w:val="0"/>
  </w:num>
  <w:num w:numId="16" w16cid:durableId="1275748184">
    <w:abstractNumId w:val="13"/>
  </w:num>
  <w:num w:numId="17" w16cid:durableId="710959403">
    <w:abstractNumId w:val="21"/>
  </w:num>
  <w:num w:numId="18" w16cid:durableId="250893324">
    <w:abstractNumId w:val="8"/>
  </w:num>
  <w:num w:numId="19" w16cid:durableId="717900704">
    <w:abstractNumId w:val="3"/>
  </w:num>
  <w:num w:numId="20" w16cid:durableId="941033785">
    <w:abstractNumId w:val="5"/>
  </w:num>
  <w:num w:numId="21" w16cid:durableId="1072193907">
    <w:abstractNumId w:val="4"/>
  </w:num>
  <w:num w:numId="22" w16cid:durableId="298653135">
    <w:abstractNumId w:val="6"/>
  </w:num>
  <w:num w:numId="23" w16cid:durableId="479229291">
    <w:abstractNumId w:val="23"/>
  </w:num>
  <w:num w:numId="24" w16cid:durableId="1922523162">
    <w:abstractNumId w:val="16"/>
  </w:num>
  <w:num w:numId="25" w16cid:durableId="1002782851">
    <w:abstractNumId w:val="34"/>
  </w:num>
  <w:num w:numId="26" w16cid:durableId="189606365">
    <w:abstractNumId w:val="30"/>
  </w:num>
  <w:num w:numId="27" w16cid:durableId="3093337">
    <w:abstractNumId w:val="25"/>
  </w:num>
  <w:num w:numId="28" w16cid:durableId="1506088919">
    <w:abstractNumId w:val="14"/>
  </w:num>
  <w:num w:numId="29" w16cid:durableId="1203248193">
    <w:abstractNumId w:val="19"/>
  </w:num>
  <w:num w:numId="30" w16cid:durableId="1000818437">
    <w:abstractNumId w:val="2"/>
  </w:num>
  <w:num w:numId="31" w16cid:durableId="970750937">
    <w:abstractNumId w:val="29"/>
  </w:num>
  <w:num w:numId="32" w16cid:durableId="1867253087">
    <w:abstractNumId w:val="24"/>
  </w:num>
  <w:num w:numId="33" w16cid:durableId="751319567">
    <w:abstractNumId w:val="15"/>
  </w:num>
  <w:num w:numId="34" w16cid:durableId="172234412">
    <w:abstractNumId w:val="31"/>
  </w:num>
  <w:num w:numId="35" w16cid:durableId="120737889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jMyMrI0MTU3NzdV0lEKTi0uzszPAykwqwUAMyncoCwAAAA="/>
  </w:docVars>
  <w:rsids>
    <w:rsidRoot w:val="00E16F33"/>
    <w:rsid w:val="00096783"/>
    <w:rsid w:val="00240C1D"/>
    <w:rsid w:val="00394C80"/>
    <w:rsid w:val="003B152D"/>
    <w:rsid w:val="003C1A57"/>
    <w:rsid w:val="003E0C51"/>
    <w:rsid w:val="00425031"/>
    <w:rsid w:val="004C78C4"/>
    <w:rsid w:val="005119B0"/>
    <w:rsid w:val="00543900"/>
    <w:rsid w:val="0057206E"/>
    <w:rsid w:val="005C02B2"/>
    <w:rsid w:val="0062439E"/>
    <w:rsid w:val="006B2679"/>
    <w:rsid w:val="006E6C54"/>
    <w:rsid w:val="007100FC"/>
    <w:rsid w:val="007C629E"/>
    <w:rsid w:val="008C26BE"/>
    <w:rsid w:val="00930720"/>
    <w:rsid w:val="00933460"/>
    <w:rsid w:val="009B7F3B"/>
    <w:rsid w:val="00A453D6"/>
    <w:rsid w:val="00A83F6B"/>
    <w:rsid w:val="00B940DF"/>
    <w:rsid w:val="00C145ED"/>
    <w:rsid w:val="00D44D63"/>
    <w:rsid w:val="00D73F1A"/>
    <w:rsid w:val="00DC0E71"/>
    <w:rsid w:val="00DD2A3A"/>
    <w:rsid w:val="00E03774"/>
    <w:rsid w:val="00E13EFA"/>
    <w:rsid w:val="00E16F33"/>
    <w:rsid w:val="00E73E56"/>
    <w:rsid w:val="00E92C82"/>
    <w:rsid w:val="00EB4C4F"/>
    <w:rsid w:val="00F716A6"/>
    <w:rsid w:val="00F77ECB"/>
    <w:rsid w:val="00FD5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6791DCC3"/>
  <w15:chartTrackingRefBased/>
  <w15:docId w15:val="{04EB9502-A60C-4E5F-B23B-92B2C06B7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5439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link w:val="Balk3Char"/>
    <w:uiPriority w:val="9"/>
    <w:qFormat/>
    <w:rsid w:val="00E13EF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96783"/>
    <w:pPr>
      <w:ind w:left="720"/>
      <w:contextualSpacing/>
    </w:pPr>
  </w:style>
  <w:style w:type="character" w:customStyle="1" w:styleId="Balk3Char">
    <w:name w:val="Başlık 3 Char"/>
    <w:basedOn w:val="VarsaylanParagrafYazTipi"/>
    <w:link w:val="Balk3"/>
    <w:uiPriority w:val="9"/>
    <w:rsid w:val="00E13EFA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Gl">
    <w:name w:val="Strong"/>
    <w:basedOn w:val="VarsaylanParagrafYazTipi"/>
    <w:uiPriority w:val="22"/>
    <w:qFormat/>
    <w:rsid w:val="00E13EFA"/>
    <w:rPr>
      <w:b/>
      <w:bCs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5439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Vurgu">
    <w:name w:val="Emphasis"/>
    <w:basedOn w:val="VarsaylanParagrafYazTipi"/>
    <w:uiPriority w:val="20"/>
    <w:qFormat/>
    <w:rsid w:val="006B2679"/>
    <w:rPr>
      <w:i/>
      <w:iCs/>
    </w:rPr>
  </w:style>
  <w:style w:type="paragraph" w:styleId="NormalWeb">
    <w:name w:val="Normal (Web)"/>
    <w:basedOn w:val="Normal"/>
    <w:uiPriority w:val="99"/>
    <w:unhideWhenUsed/>
    <w:rsid w:val="00D44D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Kpr">
    <w:name w:val="Hyperlink"/>
    <w:basedOn w:val="VarsaylanParagrafYazTipi"/>
    <w:uiPriority w:val="99"/>
    <w:semiHidden/>
    <w:unhideWhenUsed/>
    <w:rsid w:val="0057206E"/>
    <w:rPr>
      <w:color w:val="0000FF"/>
      <w:u w:val="single"/>
    </w:rPr>
  </w:style>
  <w:style w:type="character" w:styleId="YerTutucuMetni">
    <w:name w:val="Placeholder Text"/>
    <w:basedOn w:val="VarsaylanParagrafYazTipi"/>
    <w:uiPriority w:val="99"/>
    <w:semiHidden/>
    <w:rsid w:val="0093072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2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6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docs.aws.amazon.com/IAM/latest/UserGuide/access_policies_job-functions.html" TargetMode="External"/><Relationship Id="rId18" Type="http://schemas.openxmlformats.org/officeDocument/2006/relationships/hyperlink" Target="https://docs.aws.amazon.com/IAM/latest/UserGuide/access_policies_job-functions.html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hyperlink" Target="https://docs.aws.amazon.com/IAM/latest/UserGuide/access_policies_job-functions.html" TargetMode="External"/><Relationship Id="rId17" Type="http://schemas.openxmlformats.org/officeDocument/2006/relationships/hyperlink" Target="https://docs.aws.amazon.com/IAM/latest/UserGuide/access_policies_job-functions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cs.aws.amazon.com/IAM/latest/UserGuide/access_policies_job-functions.html" TargetMode="External"/><Relationship Id="rId20" Type="http://schemas.openxmlformats.org/officeDocument/2006/relationships/hyperlink" Target="https://docs.aws.amazon.com/IAM/latest/UserGuide/access_policies_job-functions.html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https://docs.aws.amazon.com/IAM/latest/UserGuide/access_policies_job-functions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cs.aws.amazon.com/IAM/latest/UserGuide/access_policies_job-functions.html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docs.aws.amazon.com/IAM/latest/UserGuide/access_policies_job-functions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hyperlink" Target="https://docs.aws.amazon.com/IAM/latest/UserGuide/access_policies_job-functions.html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B4C747-77B7-4807-8EEB-8540B7CF6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</TotalTime>
  <Pages>4</Pages>
  <Words>821</Words>
  <Characters>4682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ORAY KAMBEROĞLU</cp:lastModifiedBy>
  <cp:revision>1</cp:revision>
  <dcterms:created xsi:type="dcterms:W3CDTF">2021-10-04T09:35:00Z</dcterms:created>
  <dcterms:modified xsi:type="dcterms:W3CDTF">2022-06-22T12:20:00Z</dcterms:modified>
  <cp:category/>
</cp:coreProperties>
</file>